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 MYRL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YRL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CHICAGO CHICAGO 8888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EMA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095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